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10189" w14:textId="78B5590F" w:rsidR="00CE3C52" w:rsidRPr="00035CE9" w:rsidRDefault="004C03C9" w:rsidP="00035CE9">
      <w:pPr>
        <w:pStyle w:val="Title"/>
        <w:jc w:val="center"/>
        <w:rPr>
          <w:b/>
          <w:bCs/>
          <w:u w:val="single"/>
        </w:rPr>
      </w:pPr>
      <w:r w:rsidRPr="00035CE9">
        <w:rPr>
          <w:b/>
          <w:bCs/>
          <w:u w:val="single"/>
        </w:rPr>
        <w:t>Hermes</w:t>
      </w:r>
    </w:p>
    <w:p w14:paraId="54BB4C05" w14:textId="52408288" w:rsidR="009C7591" w:rsidRPr="00E743A0" w:rsidRDefault="00CE3C52" w:rsidP="00E743A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43A0">
        <w:rPr>
          <w:rFonts w:ascii="Times New Roman" w:hAnsi="Times New Roman" w:cs="Times New Roman"/>
          <w:sz w:val="24"/>
          <w:szCs w:val="24"/>
        </w:rPr>
        <w:t xml:space="preserve">The problem I am trying to solve is when I </w:t>
      </w:r>
      <w:r w:rsidR="00D10D34" w:rsidRPr="00E743A0">
        <w:rPr>
          <w:rFonts w:ascii="Times New Roman" w:hAnsi="Times New Roman" w:cs="Times New Roman"/>
          <w:sz w:val="24"/>
          <w:szCs w:val="24"/>
        </w:rPr>
        <w:t xml:space="preserve">or my </w:t>
      </w:r>
      <w:r w:rsidR="00F478DE">
        <w:rPr>
          <w:rFonts w:ascii="Times New Roman" w:hAnsi="Times New Roman" w:cs="Times New Roman"/>
          <w:sz w:val="24"/>
          <w:szCs w:val="24"/>
        </w:rPr>
        <w:t xml:space="preserve">partners </w:t>
      </w:r>
      <w:r w:rsidRPr="00E743A0">
        <w:rPr>
          <w:rFonts w:ascii="Times New Roman" w:hAnsi="Times New Roman" w:cs="Times New Roman"/>
          <w:sz w:val="24"/>
          <w:szCs w:val="24"/>
        </w:rPr>
        <w:t>lose track of how many</w:t>
      </w:r>
      <w:r w:rsidR="00F478DE">
        <w:rPr>
          <w:rFonts w:ascii="Times New Roman" w:hAnsi="Times New Roman" w:cs="Times New Roman"/>
          <w:sz w:val="24"/>
          <w:szCs w:val="24"/>
        </w:rPr>
        <w:t xml:space="preserve"> </w:t>
      </w:r>
      <w:r w:rsidR="00C44072" w:rsidRPr="00E743A0">
        <w:rPr>
          <w:rFonts w:ascii="Times New Roman" w:hAnsi="Times New Roman" w:cs="Times New Roman"/>
          <w:sz w:val="24"/>
          <w:szCs w:val="24"/>
        </w:rPr>
        <w:t>orders</w:t>
      </w:r>
      <w:r w:rsidR="00F478DE">
        <w:rPr>
          <w:rFonts w:ascii="Times New Roman" w:hAnsi="Times New Roman" w:cs="Times New Roman"/>
          <w:sz w:val="24"/>
          <w:szCs w:val="24"/>
        </w:rPr>
        <w:t xml:space="preserve"> we made or did with all the information about each order</w:t>
      </w:r>
      <w:r w:rsidR="00C44072" w:rsidRPr="00E743A0">
        <w:rPr>
          <w:rFonts w:ascii="Times New Roman" w:hAnsi="Times New Roman" w:cs="Times New Roman"/>
          <w:sz w:val="24"/>
          <w:szCs w:val="24"/>
        </w:rPr>
        <w:t>,</w:t>
      </w:r>
      <w:r w:rsidRPr="00E743A0">
        <w:rPr>
          <w:rFonts w:ascii="Times New Roman" w:hAnsi="Times New Roman" w:cs="Times New Roman"/>
          <w:sz w:val="24"/>
          <w:szCs w:val="24"/>
        </w:rPr>
        <w:t xml:space="preserve"> </w:t>
      </w:r>
      <w:r w:rsidR="00F478DE">
        <w:rPr>
          <w:rFonts w:ascii="Times New Roman" w:hAnsi="Times New Roman" w:cs="Times New Roman"/>
          <w:sz w:val="24"/>
          <w:szCs w:val="24"/>
        </w:rPr>
        <w:t>we have a mini delivery crew and serve some restaurants but have no way of tracking our orders other than manually writing them down on paper or phone, which takes time, so I want to make an application to make life easier for us or any new people we add to our crew in the future</w:t>
      </w:r>
      <w:r w:rsidRPr="00E743A0">
        <w:rPr>
          <w:rFonts w:ascii="Times New Roman" w:hAnsi="Times New Roman" w:cs="Times New Roman"/>
          <w:sz w:val="24"/>
          <w:szCs w:val="24"/>
        </w:rPr>
        <w:t>.</w:t>
      </w:r>
    </w:p>
    <w:p w14:paraId="38549E5E" w14:textId="3A8ABA48" w:rsidR="009C7591" w:rsidRPr="00E743A0" w:rsidRDefault="009C7591" w:rsidP="00E743A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0C26759" w14:textId="3D70F052" w:rsidR="00CE3C52" w:rsidRPr="00E743A0" w:rsidRDefault="00035CE9" w:rsidP="00E743A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92224" behindDoc="0" locked="0" layoutInCell="1" allowOverlap="1" wp14:anchorId="1BB45609" wp14:editId="27DDC60F">
                <wp:simplePos x="0" y="0"/>
                <wp:positionH relativeFrom="margin">
                  <wp:posOffset>19050</wp:posOffset>
                </wp:positionH>
                <wp:positionV relativeFrom="paragraph">
                  <wp:posOffset>1417320</wp:posOffset>
                </wp:positionV>
                <wp:extent cx="37909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91088" w14:textId="4CA53610" w:rsidR="00B20F88" w:rsidRPr="00B20F88" w:rsidRDefault="00B20F88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B20F88"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BB456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111.6pt;width:29.85pt;height:110.6pt;z-index:2518922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" filled="f" stroked="f">
                <v:textbox style="mso-fit-shape-to-text:t">
                  <w:txbxContent>
                    <w:p w14:paraId="1B091088" w14:textId="4CA53610" w:rsidR="00B20F88" w:rsidRPr="00B20F88" w:rsidRDefault="00B20F88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 w:rsidRPr="00B20F88"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189184" behindDoc="1" locked="0" layoutInCell="1" allowOverlap="1" wp14:anchorId="708DCDAF" wp14:editId="70A92E83">
            <wp:simplePos x="0" y="0"/>
            <wp:positionH relativeFrom="column">
              <wp:posOffset>152400</wp:posOffset>
            </wp:positionH>
            <wp:positionV relativeFrom="paragraph">
              <wp:posOffset>1677670</wp:posOffset>
            </wp:positionV>
            <wp:extent cx="1857375" cy="3340100"/>
            <wp:effectExtent l="0" t="0" r="9525" b="0"/>
            <wp:wrapTight wrapText="bothSides">
              <wp:wrapPolygon edited="0">
                <wp:start x="0" y="0"/>
                <wp:lineTo x="0" y="21436"/>
                <wp:lineTo x="21489" y="21436"/>
                <wp:lineTo x="2148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689"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31136" behindDoc="0" locked="0" layoutInCell="1" allowOverlap="1" wp14:anchorId="7BC16DBD" wp14:editId="44C5576D">
                <wp:simplePos x="0" y="0"/>
                <wp:positionH relativeFrom="column">
                  <wp:posOffset>2124075</wp:posOffset>
                </wp:positionH>
                <wp:positionV relativeFrom="paragraph">
                  <wp:posOffset>1756410</wp:posOffset>
                </wp:positionV>
                <wp:extent cx="379095" cy="379095"/>
                <wp:effectExtent l="0" t="0" r="0" b="19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" cy="379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8BE4D" w14:textId="2B25D1A4" w:rsidR="00B20F88" w:rsidRPr="00B20F88" w:rsidRDefault="00BF44AA" w:rsidP="00B20F88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16DBD" id="_x0000_s1027" type="#_x0000_t202" style="position:absolute;left:0;text-align:left;margin-left:167.25pt;margin-top:138.3pt;width:29.85pt;height:29.85pt;z-index:25193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" filled="f" stroked="f">
                <v:textbox>
                  <w:txbxContent>
                    <w:p w14:paraId="4708BE4D" w14:textId="2B25D1A4" w:rsidR="00B20F88" w:rsidRPr="00B20F88" w:rsidRDefault="00BF44AA" w:rsidP="00B20F88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11689"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69024" behindDoc="0" locked="0" layoutInCell="1" allowOverlap="1" wp14:anchorId="38ED7DFB" wp14:editId="42E6D93B">
                <wp:simplePos x="0" y="0"/>
                <wp:positionH relativeFrom="column">
                  <wp:posOffset>4304665</wp:posOffset>
                </wp:positionH>
                <wp:positionV relativeFrom="paragraph">
                  <wp:posOffset>1710055</wp:posOffset>
                </wp:positionV>
                <wp:extent cx="275590" cy="358140"/>
                <wp:effectExtent l="0" t="0" r="0" b="381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" cy="358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3A8299" w14:textId="08D72611" w:rsidR="00BF44AA" w:rsidRPr="00B20F88" w:rsidRDefault="00BF44AA" w:rsidP="00BF44AA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D7DFB" id="_x0000_s1028" type="#_x0000_t202" style="position:absolute;left:0;text-align:left;margin-left:338.95pt;margin-top:134.65pt;width:21.7pt;height:28.2pt;z-index:25196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" filled="f" stroked="f">
                <v:textbox>
                  <w:txbxContent>
                    <w:p w14:paraId="3E3A8299" w14:textId="08D72611" w:rsidR="00BF44AA" w:rsidRPr="00B20F88" w:rsidRDefault="00BF44AA" w:rsidP="00BF44AA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11689" w:rsidRPr="00E743A0">
        <w:rPr>
          <w:noProof/>
          <w:sz w:val="24"/>
          <w:szCs w:val="24"/>
        </w:rPr>
        <w:drawing>
          <wp:anchor distT="0" distB="0" distL="114300" distR="114300" simplePos="0" relativeHeight="251391488" behindDoc="1" locked="0" layoutInCell="1" allowOverlap="1" wp14:anchorId="527441BE" wp14:editId="62B59629">
            <wp:simplePos x="0" y="0"/>
            <wp:positionH relativeFrom="margin">
              <wp:posOffset>2009775</wp:posOffset>
            </wp:positionH>
            <wp:positionV relativeFrom="paragraph">
              <wp:posOffset>1687195</wp:posOffset>
            </wp:positionV>
            <wp:extent cx="2238375" cy="3311525"/>
            <wp:effectExtent l="0" t="0" r="9525" b="3175"/>
            <wp:wrapTight wrapText="bothSides">
              <wp:wrapPolygon edited="0">
                <wp:start x="0" y="0"/>
                <wp:lineTo x="0" y="21496"/>
                <wp:lineTo x="21508" y="21496"/>
                <wp:lineTo x="2150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689" w:rsidRPr="00E743A0">
        <w:rPr>
          <w:noProof/>
          <w:sz w:val="24"/>
          <w:szCs w:val="24"/>
        </w:rPr>
        <w:drawing>
          <wp:anchor distT="0" distB="0" distL="114300" distR="114300" simplePos="0" relativeHeight="251748864" behindDoc="1" locked="0" layoutInCell="1" allowOverlap="1" wp14:anchorId="0233B346" wp14:editId="690B4B4F">
            <wp:simplePos x="0" y="0"/>
            <wp:positionH relativeFrom="margin">
              <wp:posOffset>4217670</wp:posOffset>
            </wp:positionH>
            <wp:positionV relativeFrom="paragraph">
              <wp:posOffset>1715770</wp:posOffset>
            </wp:positionV>
            <wp:extent cx="2207895" cy="3228975"/>
            <wp:effectExtent l="0" t="0" r="1905" b="9525"/>
            <wp:wrapTight wrapText="bothSides">
              <wp:wrapPolygon edited="0">
                <wp:start x="0" y="0"/>
                <wp:lineTo x="0" y="21536"/>
                <wp:lineTo x="21432" y="21536"/>
                <wp:lineTo x="2143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789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591" w:rsidRPr="00E743A0">
        <w:rPr>
          <w:rFonts w:ascii="Times New Roman" w:hAnsi="Times New Roman" w:cs="Times New Roman"/>
          <w:sz w:val="24"/>
          <w:szCs w:val="24"/>
        </w:rPr>
        <w:t xml:space="preserve">Below includes the wireframes for the following activities: </w:t>
      </w:r>
      <w:r w:rsidR="00CE3C52" w:rsidRPr="00E743A0">
        <w:rPr>
          <w:rFonts w:ascii="Times New Roman" w:hAnsi="Times New Roman" w:cs="Times New Roman"/>
          <w:sz w:val="24"/>
          <w:szCs w:val="24"/>
        </w:rPr>
        <w:t>Landing Screen,</w:t>
      </w:r>
      <w:r w:rsidR="009C7591" w:rsidRPr="00E743A0">
        <w:rPr>
          <w:rFonts w:ascii="Times New Roman" w:hAnsi="Times New Roman" w:cs="Times New Roman"/>
          <w:sz w:val="24"/>
          <w:szCs w:val="24"/>
        </w:rPr>
        <w:t xml:space="preserve"> User</w:t>
      </w:r>
      <w:r w:rsidR="00CE3C52" w:rsidRPr="00E743A0">
        <w:rPr>
          <w:rFonts w:ascii="Times New Roman" w:hAnsi="Times New Roman" w:cs="Times New Roman"/>
          <w:sz w:val="24"/>
          <w:szCs w:val="24"/>
        </w:rPr>
        <w:t xml:space="preserve"> </w:t>
      </w:r>
      <w:r w:rsidR="009656CD" w:rsidRPr="00E743A0">
        <w:rPr>
          <w:rFonts w:ascii="Times New Roman" w:hAnsi="Times New Roman" w:cs="Times New Roman"/>
          <w:sz w:val="24"/>
          <w:szCs w:val="24"/>
        </w:rPr>
        <w:t xml:space="preserve">Registration, User </w:t>
      </w:r>
      <w:r w:rsidR="000A4355" w:rsidRPr="00E743A0">
        <w:rPr>
          <w:rFonts w:ascii="Times New Roman" w:hAnsi="Times New Roman" w:cs="Times New Roman"/>
          <w:sz w:val="24"/>
          <w:szCs w:val="24"/>
        </w:rPr>
        <w:t>login,</w:t>
      </w:r>
      <w:r w:rsidR="00B60E0D" w:rsidRPr="00E743A0">
        <w:rPr>
          <w:rFonts w:ascii="Times New Roman" w:hAnsi="Times New Roman" w:cs="Times New Roman"/>
          <w:sz w:val="24"/>
          <w:szCs w:val="24"/>
        </w:rPr>
        <w:t xml:space="preserve"> </w:t>
      </w:r>
      <w:r w:rsidR="00DC369A" w:rsidRPr="00E743A0">
        <w:rPr>
          <w:rFonts w:ascii="Times New Roman" w:hAnsi="Times New Roman" w:cs="Times New Roman"/>
          <w:sz w:val="24"/>
          <w:szCs w:val="24"/>
        </w:rPr>
        <w:t>Home</w:t>
      </w:r>
      <w:r w:rsidR="00B60E0D" w:rsidRPr="00E743A0">
        <w:rPr>
          <w:rFonts w:ascii="Times New Roman" w:hAnsi="Times New Roman" w:cs="Times New Roman"/>
          <w:sz w:val="24"/>
          <w:szCs w:val="24"/>
        </w:rPr>
        <w:t xml:space="preserve"> dashboard, </w:t>
      </w:r>
      <w:r w:rsidR="000A4355" w:rsidRPr="00E743A0">
        <w:rPr>
          <w:rFonts w:ascii="Times New Roman" w:hAnsi="Times New Roman" w:cs="Times New Roman"/>
          <w:sz w:val="24"/>
          <w:szCs w:val="24"/>
        </w:rPr>
        <w:t>Income Log activity, Owning</w:t>
      </w:r>
      <w:r w:rsidR="009C7591" w:rsidRPr="00E743A0">
        <w:rPr>
          <w:rFonts w:ascii="Times New Roman" w:hAnsi="Times New Roman" w:cs="Times New Roman"/>
          <w:sz w:val="24"/>
          <w:szCs w:val="24"/>
        </w:rPr>
        <w:t xml:space="preserve">s Log, and the History </w:t>
      </w:r>
      <w:r w:rsidR="00A23E4D" w:rsidRPr="00E743A0">
        <w:rPr>
          <w:rFonts w:ascii="Times New Roman" w:hAnsi="Times New Roman" w:cs="Times New Roman"/>
          <w:sz w:val="24"/>
          <w:szCs w:val="24"/>
        </w:rPr>
        <w:t>Log</w:t>
      </w:r>
      <w:r w:rsidR="00E743A0">
        <w:rPr>
          <w:rFonts w:ascii="Times New Roman" w:hAnsi="Times New Roman" w:cs="Times New Roman"/>
          <w:sz w:val="24"/>
          <w:szCs w:val="24"/>
        </w:rPr>
        <w:t>.</w:t>
      </w:r>
      <w:r w:rsidR="00DC369A" w:rsidRPr="00E743A0">
        <w:rPr>
          <w:rFonts w:ascii="Times New Roman" w:hAnsi="Times New Roman" w:cs="Times New Roman"/>
          <w:sz w:val="24"/>
          <w:szCs w:val="24"/>
        </w:rPr>
        <w:t xml:space="preserve"> </w:t>
      </w:r>
      <w:r w:rsidR="00DF7B20">
        <w:rPr>
          <w:rFonts w:ascii="Times New Roman" w:hAnsi="Times New Roman" w:cs="Times New Roman"/>
          <w:sz w:val="24"/>
          <w:szCs w:val="24"/>
        </w:rPr>
        <w:t>These wireframes are the initial idea produced during the design phase but can be altered during the design phase (edits such as in the them</w:t>
      </w:r>
      <w:r w:rsidR="004C03C9">
        <w:rPr>
          <w:rFonts w:ascii="Times New Roman" w:hAnsi="Times New Roman" w:cs="Times New Roman"/>
          <w:sz w:val="24"/>
          <w:szCs w:val="24"/>
        </w:rPr>
        <w:t>e</w:t>
      </w:r>
      <w:r w:rsidR="00DF7B20">
        <w:rPr>
          <w:rFonts w:ascii="Times New Roman" w:hAnsi="Times New Roman" w:cs="Times New Roman"/>
          <w:sz w:val="24"/>
          <w:szCs w:val="24"/>
        </w:rPr>
        <w:t xml:space="preserve"> and appearance, adding or removing a screen for speed sake as mentioned in part one, the main purpose of this app is to make things easier and faster for our delivery crew</w:t>
      </w:r>
      <w:r w:rsidR="00DC369A" w:rsidRPr="00E743A0">
        <w:rPr>
          <w:rFonts w:ascii="Times New Roman" w:hAnsi="Times New Roman" w:cs="Times New Roman"/>
          <w:sz w:val="24"/>
          <w:szCs w:val="24"/>
        </w:rPr>
        <w:t>.</w:t>
      </w:r>
    </w:p>
    <w:p w14:paraId="6F682436" w14:textId="19D07457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331D6B3F" w14:textId="20DC3FCE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708F13A7" w14:textId="0FA502FE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4A53A05D" w14:textId="29F8BC77" w:rsidR="00292D7E" w:rsidRPr="00E743A0" w:rsidRDefault="00911689" w:rsidP="00E743A0">
      <w:pPr>
        <w:spacing w:line="360" w:lineRule="auto"/>
        <w:rPr>
          <w:sz w:val="24"/>
          <w:szCs w:val="24"/>
        </w:rPr>
      </w:pPr>
      <w:r w:rsidRPr="00E743A0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068352" behindDoc="0" locked="0" layoutInCell="1" allowOverlap="1" wp14:anchorId="69634484" wp14:editId="754289F7">
                <wp:simplePos x="0" y="0"/>
                <wp:positionH relativeFrom="margin">
                  <wp:posOffset>3219450</wp:posOffset>
                </wp:positionH>
                <wp:positionV relativeFrom="paragraph">
                  <wp:posOffset>247650</wp:posOffset>
                </wp:positionV>
                <wp:extent cx="352425" cy="36576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C39637" w14:textId="6F557AFA" w:rsidR="00BF44AA" w:rsidRPr="00B20F88" w:rsidRDefault="00BF44AA" w:rsidP="00BF44AA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34484" id="_x0000_s1029" type="#_x0000_t202" style="position:absolute;margin-left:253.5pt;margin-top:19.5pt;width:27.75pt;height:28.8pt;z-index:252068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" filled="f" stroked="f">
                <v:textbox>
                  <w:txbxContent>
                    <w:p w14:paraId="1FC39637" w14:textId="6F557AFA" w:rsidR="00BF44AA" w:rsidRPr="00B20F88" w:rsidRDefault="00BF44AA" w:rsidP="00BF44AA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743A0">
        <w:rPr>
          <w:noProof/>
          <w:sz w:val="24"/>
          <w:szCs w:val="24"/>
        </w:rPr>
        <w:drawing>
          <wp:anchor distT="0" distB="0" distL="114300" distR="114300" simplePos="0" relativeHeight="251637248" behindDoc="1" locked="0" layoutInCell="1" allowOverlap="1" wp14:anchorId="6EEE1FB8" wp14:editId="6967F47E">
            <wp:simplePos x="0" y="0"/>
            <wp:positionH relativeFrom="column">
              <wp:posOffset>1666875</wp:posOffset>
            </wp:positionH>
            <wp:positionV relativeFrom="paragraph">
              <wp:posOffset>352425</wp:posOffset>
            </wp:positionV>
            <wp:extent cx="1581150" cy="2505075"/>
            <wp:effectExtent l="0" t="0" r="0" b="9525"/>
            <wp:wrapTight wrapText="bothSides">
              <wp:wrapPolygon edited="0">
                <wp:start x="0" y="0"/>
                <wp:lineTo x="0" y="21518"/>
                <wp:lineTo x="21340" y="21518"/>
                <wp:lineTo x="2134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43A0">
        <w:rPr>
          <w:noProof/>
          <w:sz w:val="24"/>
          <w:szCs w:val="24"/>
        </w:rPr>
        <w:drawing>
          <wp:anchor distT="0" distB="0" distL="114300" distR="114300" simplePos="0" relativeHeight="251853312" behindDoc="1" locked="0" layoutInCell="1" allowOverlap="1" wp14:anchorId="15319108" wp14:editId="47EFEF0B">
            <wp:simplePos x="0" y="0"/>
            <wp:positionH relativeFrom="margin">
              <wp:posOffset>3257550</wp:posOffset>
            </wp:positionH>
            <wp:positionV relativeFrom="paragraph">
              <wp:posOffset>352425</wp:posOffset>
            </wp:positionV>
            <wp:extent cx="1519555" cy="2476500"/>
            <wp:effectExtent l="0" t="0" r="4445" b="0"/>
            <wp:wrapThrough wrapText="bothSides">
              <wp:wrapPolygon edited="0">
                <wp:start x="0" y="0"/>
                <wp:lineTo x="0" y="21434"/>
                <wp:lineTo x="21392" y="21434"/>
                <wp:lineTo x="2139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55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36608" behindDoc="0" locked="0" layoutInCell="1" allowOverlap="1" wp14:anchorId="712F0EBA" wp14:editId="4C3E8E29">
                <wp:simplePos x="0" y="0"/>
                <wp:positionH relativeFrom="column">
                  <wp:posOffset>1615440</wp:posOffset>
                </wp:positionH>
                <wp:positionV relativeFrom="paragraph">
                  <wp:posOffset>295275</wp:posOffset>
                </wp:positionV>
                <wp:extent cx="379095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58ABE" w14:textId="5F2EC189" w:rsidR="00BF44AA" w:rsidRPr="00B20F88" w:rsidRDefault="00BF44AA" w:rsidP="00BF44AA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2F0EBA" id="_x0000_s1030" type="#_x0000_t202" style="position:absolute;margin-left:127.2pt;margin-top:23.25pt;width:29.85pt;height:110.6pt;z-index:252036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" filled="f" stroked="f">
                <v:textbox style="mso-fit-shape-to-text:t">
                  <w:txbxContent>
                    <w:p w14:paraId="0CF58ABE" w14:textId="5F2EC189" w:rsidR="00BF44AA" w:rsidRPr="00B20F88" w:rsidRDefault="00BF44AA" w:rsidP="00BF44AA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4864" behindDoc="0" locked="0" layoutInCell="1" allowOverlap="1" wp14:anchorId="1FEB1CE9" wp14:editId="12CD3B6A">
                <wp:simplePos x="0" y="0"/>
                <wp:positionH relativeFrom="margin">
                  <wp:align>left</wp:align>
                </wp:positionH>
                <wp:positionV relativeFrom="paragraph">
                  <wp:posOffset>313690</wp:posOffset>
                </wp:positionV>
                <wp:extent cx="254000" cy="36576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00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04A28" w14:textId="7796ACBF" w:rsidR="00BF44AA" w:rsidRPr="00B20F88" w:rsidRDefault="00BF44AA" w:rsidP="00BF44AA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B1CE9" id="_x0000_s1031" type="#_x0000_t202" style="position:absolute;margin-left:0;margin-top:24.7pt;width:20pt;height:28.8pt;z-index:2520048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" filled="f" stroked="f">
                <v:textbox>
                  <w:txbxContent>
                    <w:p w14:paraId="60104A28" w14:textId="7796ACBF" w:rsidR="00BF44AA" w:rsidRPr="00B20F88" w:rsidRDefault="00BF44AA" w:rsidP="00BF44AA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743A0">
        <w:rPr>
          <w:noProof/>
          <w:sz w:val="24"/>
          <w:szCs w:val="24"/>
        </w:rPr>
        <w:drawing>
          <wp:anchor distT="0" distB="0" distL="114300" distR="114300" simplePos="0" relativeHeight="251521536" behindDoc="1" locked="0" layoutInCell="1" allowOverlap="1" wp14:anchorId="48B92DFD" wp14:editId="4875D4D5">
            <wp:simplePos x="0" y="0"/>
            <wp:positionH relativeFrom="margin">
              <wp:align>left</wp:align>
            </wp:positionH>
            <wp:positionV relativeFrom="paragraph">
              <wp:posOffset>381000</wp:posOffset>
            </wp:positionV>
            <wp:extent cx="1657350" cy="2476500"/>
            <wp:effectExtent l="0" t="0" r="0" b="0"/>
            <wp:wrapTight wrapText="bothSides">
              <wp:wrapPolygon edited="0">
                <wp:start x="0" y="0"/>
                <wp:lineTo x="0" y="21434"/>
                <wp:lineTo x="21352" y="21434"/>
                <wp:lineTo x="2135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ED238" w14:textId="69A6402C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2976597F" w14:textId="2C567C51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03BFDE2A" w14:textId="3F120D95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7B464960" w14:textId="062CE68F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26877E85" w14:textId="65D33B39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1A2DF315" w14:textId="104D5FD8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13078C06" w14:textId="4558B1CC" w:rsidR="00292D7E" w:rsidRPr="00E743A0" w:rsidRDefault="004C03C9" w:rsidP="00E743A0">
      <w:pPr>
        <w:spacing w:line="360" w:lineRule="auto"/>
        <w:rPr>
          <w:sz w:val="24"/>
          <w:szCs w:val="24"/>
        </w:rPr>
      </w:pPr>
      <w:r w:rsidRPr="00E743A0">
        <w:rPr>
          <w:noProof/>
          <w:sz w:val="24"/>
          <w:szCs w:val="24"/>
        </w:rPr>
        <w:drawing>
          <wp:anchor distT="0" distB="0" distL="114300" distR="114300" simplePos="0" relativeHeight="252165632" behindDoc="1" locked="0" layoutInCell="1" allowOverlap="1" wp14:anchorId="4758F1E0" wp14:editId="1F1918B3">
            <wp:simplePos x="0" y="0"/>
            <wp:positionH relativeFrom="page">
              <wp:posOffset>2647950</wp:posOffset>
            </wp:positionH>
            <wp:positionV relativeFrom="paragraph">
              <wp:posOffset>193040</wp:posOffset>
            </wp:positionV>
            <wp:extent cx="1476375" cy="2505075"/>
            <wp:effectExtent l="0" t="0" r="9525" b="952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689" w:rsidRPr="00E743A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88160" behindDoc="0" locked="0" layoutInCell="1" allowOverlap="1" wp14:anchorId="53BAB7D6" wp14:editId="59690AAC">
                <wp:simplePos x="0" y="0"/>
                <wp:positionH relativeFrom="margin">
                  <wp:posOffset>1678940</wp:posOffset>
                </wp:positionH>
                <wp:positionV relativeFrom="paragraph">
                  <wp:posOffset>127635</wp:posOffset>
                </wp:positionV>
                <wp:extent cx="310515" cy="34480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" cy="344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3A359" w14:textId="6411AD5F" w:rsidR="009C7591" w:rsidRPr="00B20F88" w:rsidRDefault="009C7591" w:rsidP="009C7591">
                            <w:pP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AB7D6" id="_x0000_s1032" type="#_x0000_t202" style="position:absolute;margin-left:132.2pt;margin-top:10.05pt;width:24.45pt;height:27.15pt;z-index:2521881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" filled="f" stroked="f">
                <v:textbox>
                  <w:txbxContent>
                    <w:p w14:paraId="2013A359" w14:textId="6411AD5F" w:rsidR="009C7591" w:rsidRPr="00B20F88" w:rsidRDefault="009C7591" w:rsidP="009C7591">
                      <w:pP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ECF6B7" w14:textId="73C19D33" w:rsidR="00292D7E" w:rsidRPr="00E743A0" w:rsidRDefault="00292D7E" w:rsidP="00E743A0">
      <w:pPr>
        <w:spacing w:line="360" w:lineRule="auto"/>
        <w:rPr>
          <w:sz w:val="24"/>
          <w:szCs w:val="24"/>
        </w:rPr>
      </w:pPr>
    </w:p>
    <w:p w14:paraId="2D23C44C" w14:textId="0C2B5940" w:rsidR="00292D7E" w:rsidRPr="00E743A0" w:rsidRDefault="00292D7E" w:rsidP="00E743A0">
      <w:pPr>
        <w:pStyle w:val="ListParagraph"/>
        <w:numPr>
          <w:ilvl w:val="0"/>
          <w:numId w:val="1"/>
        </w:numPr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he </w:t>
      </w:r>
      <w:r w:rsidR="005E6C12" w:rsidRPr="00E743A0">
        <w:rPr>
          <w:sz w:val="24"/>
          <w:szCs w:val="24"/>
        </w:rPr>
        <w:t xml:space="preserve">flow of the application will start from number 1 as shown in the </w:t>
      </w:r>
      <w:r w:rsidR="0032236F" w:rsidRPr="00E743A0">
        <w:rPr>
          <w:sz w:val="24"/>
          <w:szCs w:val="24"/>
        </w:rPr>
        <w:t>wireframe above until wireframe 7 and vi</w:t>
      </w:r>
      <w:r w:rsidR="004C03C9">
        <w:rPr>
          <w:sz w:val="24"/>
          <w:szCs w:val="24"/>
        </w:rPr>
        <w:t>c</w:t>
      </w:r>
      <w:r w:rsidR="0032236F" w:rsidRPr="00E743A0">
        <w:rPr>
          <w:sz w:val="24"/>
          <w:szCs w:val="24"/>
        </w:rPr>
        <w:t xml:space="preserve">e-versa. </w:t>
      </w:r>
      <w:r w:rsidR="00BE3522" w:rsidRPr="00E743A0">
        <w:rPr>
          <w:sz w:val="24"/>
          <w:szCs w:val="24"/>
        </w:rPr>
        <w:t xml:space="preserve">The possible intents to be used in this project include but not limited </w:t>
      </w:r>
      <w:r w:rsidR="00A33DAD" w:rsidRPr="00E743A0">
        <w:rPr>
          <w:sz w:val="24"/>
          <w:szCs w:val="24"/>
        </w:rPr>
        <w:t>to File</w:t>
      </w:r>
      <w:r w:rsidR="009B4FA0" w:rsidRPr="00E743A0">
        <w:rPr>
          <w:sz w:val="24"/>
          <w:szCs w:val="24"/>
        </w:rPr>
        <w:t xml:space="preserve"> Storage, </w:t>
      </w:r>
      <w:r w:rsidR="00F579A7" w:rsidRPr="00E743A0">
        <w:rPr>
          <w:sz w:val="24"/>
          <w:szCs w:val="24"/>
        </w:rPr>
        <w:t>creating</w:t>
      </w:r>
      <w:r w:rsidR="009B4FA0" w:rsidRPr="00E743A0">
        <w:rPr>
          <w:sz w:val="24"/>
          <w:szCs w:val="24"/>
        </w:rPr>
        <w:t xml:space="preserve"> a New Note,</w:t>
      </w:r>
      <w:r w:rsidR="00F579A7" w:rsidRPr="00E743A0">
        <w:rPr>
          <w:sz w:val="24"/>
          <w:szCs w:val="24"/>
        </w:rPr>
        <w:t xml:space="preserve"> and using an implicit intent to communicate between the registration and user login activity. </w:t>
      </w:r>
    </w:p>
    <w:p w14:paraId="7E474074" w14:textId="2ABC7FC9" w:rsidR="00954F77" w:rsidRPr="00F478DE" w:rsidRDefault="005C5702" w:rsidP="00F478DE">
      <w:pPr>
        <w:pStyle w:val="ListParagraph"/>
        <w:numPr>
          <w:ilvl w:val="0"/>
          <w:numId w:val="1"/>
        </w:numPr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In </w:t>
      </w:r>
      <w:r w:rsidR="004C03C9">
        <w:rPr>
          <w:sz w:val="24"/>
          <w:szCs w:val="24"/>
        </w:rPr>
        <w:t xml:space="preserve">the </w:t>
      </w:r>
      <w:r w:rsidRPr="00E743A0">
        <w:rPr>
          <w:sz w:val="24"/>
          <w:szCs w:val="24"/>
        </w:rPr>
        <w:t>best</w:t>
      </w:r>
      <w:r w:rsidR="004C03C9">
        <w:rPr>
          <w:sz w:val="24"/>
          <w:szCs w:val="24"/>
        </w:rPr>
        <w:t>-</w:t>
      </w:r>
      <w:r w:rsidRPr="00E743A0">
        <w:rPr>
          <w:sz w:val="24"/>
          <w:szCs w:val="24"/>
        </w:rPr>
        <w:t>case scenario</w:t>
      </w:r>
      <w:r w:rsidR="004C03C9">
        <w:rPr>
          <w:sz w:val="24"/>
          <w:szCs w:val="24"/>
        </w:rPr>
        <w:t>,</w:t>
      </w:r>
      <w:r w:rsidRPr="00E743A0">
        <w:rPr>
          <w:sz w:val="24"/>
          <w:szCs w:val="24"/>
        </w:rPr>
        <w:t xml:space="preserve"> I would </w:t>
      </w:r>
      <w:r w:rsidR="000E2E2B" w:rsidRPr="00E743A0">
        <w:rPr>
          <w:sz w:val="24"/>
          <w:szCs w:val="24"/>
        </w:rPr>
        <w:t>store the calculation</w:t>
      </w:r>
      <w:r w:rsidR="00284165" w:rsidRPr="00E743A0">
        <w:rPr>
          <w:sz w:val="24"/>
          <w:szCs w:val="24"/>
        </w:rPr>
        <w:t>s</w:t>
      </w:r>
      <w:r w:rsidR="000E2E2B" w:rsidRPr="00E743A0">
        <w:rPr>
          <w:sz w:val="24"/>
          <w:szCs w:val="24"/>
        </w:rPr>
        <w:t xml:space="preserve"> from the app onto local storage</w:t>
      </w:r>
      <w:r w:rsidR="00F478DE">
        <w:rPr>
          <w:sz w:val="24"/>
          <w:szCs w:val="24"/>
        </w:rPr>
        <w:t xml:space="preserve"> or SQLite</w:t>
      </w:r>
      <w:r w:rsidR="000E2E2B" w:rsidRPr="00E743A0">
        <w:rPr>
          <w:sz w:val="24"/>
          <w:szCs w:val="24"/>
        </w:rPr>
        <w:t xml:space="preserve">. </w:t>
      </w:r>
      <w:r w:rsidR="00284165" w:rsidRPr="00F478DE">
        <w:rPr>
          <w:sz w:val="24"/>
          <w:szCs w:val="24"/>
        </w:rPr>
        <w:t xml:space="preserve">In </w:t>
      </w:r>
      <w:r w:rsidR="004C03C9">
        <w:rPr>
          <w:sz w:val="24"/>
          <w:szCs w:val="24"/>
        </w:rPr>
        <w:t xml:space="preserve">a </w:t>
      </w:r>
      <w:r w:rsidR="00284165" w:rsidRPr="00F478DE">
        <w:rPr>
          <w:sz w:val="24"/>
          <w:szCs w:val="24"/>
        </w:rPr>
        <w:t>worst</w:t>
      </w:r>
      <w:r w:rsidR="004C03C9">
        <w:rPr>
          <w:sz w:val="24"/>
          <w:szCs w:val="24"/>
        </w:rPr>
        <w:t>-</w:t>
      </w:r>
      <w:r w:rsidR="00284165" w:rsidRPr="00F478DE">
        <w:rPr>
          <w:sz w:val="24"/>
          <w:szCs w:val="24"/>
        </w:rPr>
        <w:t xml:space="preserve">case scenario, I would store the calculations done </w:t>
      </w:r>
      <w:r w:rsidR="00954F77" w:rsidRPr="00F478DE">
        <w:rPr>
          <w:sz w:val="24"/>
          <w:szCs w:val="24"/>
        </w:rPr>
        <w:t xml:space="preserve">onto </w:t>
      </w:r>
      <w:r w:rsidR="004C03C9">
        <w:rPr>
          <w:sz w:val="24"/>
          <w:szCs w:val="24"/>
        </w:rPr>
        <w:t xml:space="preserve">the </w:t>
      </w:r>
      <w:r w:rsidR="00954F77" w:rsidRPr="00F478DE">
        <w:rPr>
          <w:sz w:val="24"/>
          <w:szCs w:val="24"/>
        </w:rPr>
        <w:t>Firebase database</w:t>
      </w:r>
      <w:r w:rsidR="00F478DE">
        <w:rPr>
          <w:sz w:val="24"/>
          <w:szCs w:val="24"/>
        </w:rPr>
        <w:t>, it will be determined in the building phase of the project.</w:t>
      </w:r>
      <w:r w:rsidR="00954F77" w:rsidRPr="00F478DE">
        <w:rPr>
          <w:sz w:val="24"/>
          <w:szCs w:val="24"/>
        </w:rPr>
        <w:t xml:space="preserve"> In both cases, my datable schema will have the following table</w:t>
      </w:r>
      <w:r w:rsidR="004B2205" w:rsidRPr="00F478DE">
        <w:rPr>
          <w:sz w:val="24"/>
          <w:szCs w:val="24"/>
        </w:rPr>
        <w:t xml:space="preserve"> </w:t>
      </w:r>
      <w:r w:rsidR="00F900EA" w:rsidRPr="00F478DE">
        <w:rPr>
          <w:sz w:val="24"/>
          <w:szCs w:val="24"/>
        </w:rPr>
        <w:t>column and row attributes.</w:t>
      </w:r>
    </w:p>
    <w:p w14:paraId="0CFB0887" w14:textId="1582DA31" w:rsidR="00954F77" w:rsidRPr="00E743A0" w:rsidRDefault="00954F77" w:rsidP="00E743A0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</w:p>
    <w:p w14:paraId="57F957A6" w14:textId="140E7A43" w:rsidR="00954F77" w:rsidRPr="00E743A0" w:rsidRDefault="00954F77" w:rsidP="00E743A0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able 1: </w:t>
      </w:r>
      <w:r w:rsidR="00144F46" w:rsidRPr="00E743A0">
        <w:rPr>
          <w:sz w:val="24"/>
          <w:szCs w:val="24"/>
        </w:rPr>
        <w:t xml:space="preserve">Users </w:t>
      </w:r>
      <w:r w:rsidR="00543B42" w:rsidRPr="00E743A0">
        <w:rPr>
          <w:sz w:val="24"/>
          <w:szCs w:val="24"/>
        </w:rPr>
        <w:t>(</w:t>
      </w:r>
      <w:proofErr w:type="spellStart"/>
      <w:proofErr w:type="gramStart"/>
      <w:r w:rsidR="00543B42" w:rsidRPr="00E743A0">
        <w:rPr>
          <w:sz w:val="24"/>
          <w:szCs w:val="24"/>
        </w:rPr>
        <w:t>userId,name</w:t>
      </w:r>
      <w:proofErr w:type="gramEnd"/>
      <w:r w:rsidR="00543B42" w:rsidRPr="00E743A0">
        <w:rPr>
          <w:sz w:val="24"/>
          <w:szCs w:val="24"/>
        </w:rPr>
        <w:t>,password,email</w:t>
      </w:r>
      <w:proofErr w:type="spellEnd"/>
      <w:r w:rsidR="00543B42" w:rsidRPr="00E743A0">
        <w:rPr>
          <w:sz w:val="24"/>
          <w:szCs w:val="24"/>
        </w:rPr>
        <w:t>)</w:t>
      </w:r>
    </w:p>
    <w:p w14:paraId="70913D51" w14:textId="0A5822A0" w:rsidR="00144F46" w:rsidRPr="00E743A0" w:rsidRDefault="00144F46" w:rsidP="00E743A0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able 2: History </w:t>
      </w:r>
      <w:r w:rsidR="00543B42" w:rsidRPr="00E743A0">
        <w:rPr>
          <w:sz w:val="24"/>
          <w:szCs w:val="24"/>
        </w:rPr>
        <w:t>(</w:t>
      </w:r>
      <w:proofErr w:type="spellStart"/>
      <w:proofErr w:type="gramStart"/>
      <w:r w:rsidR="00425F66" w:rsidRPr="00E743A0">
        <w:rPr>
          <w:sz w:val="24"/>
          <w:szCs w:val="24"/>
        </w:rPr>
        <w:t>historyId,ordersMade</w:t>
      </w:r>
      <w:proofErr w:type="gramEnd"/>
      <w:r w:rsidR="00425F66" w:rsidRPr="00E743A0">
        <w:rPr>
          <w:sz w:val="24"/>
          <w:szCs w:val="24"/>
        </w:rPr>
        <w:t>,</w:t>
      </w:r>
      <w:r w:rsidR="00472E8D" w:rsidRPr="00E743A0">
        <w:rPr>
          <w:sz w:val="24"/>
          <w:szCs w:val="24"/>
        </w:rPr>
        <w:t>ifOwe,myProfit,oweAmount</w:t>
      </w:r>
      <w:proofErr w:type="spellEnd"/>
      <w:r w:rsidR="00472E8D" w:rsidRPr="00E743A0">
        <w:rPr>
          <w:sz w:val="24"/>
          <w:szCs w:val="24"/>
        </w:rPr>
        <w:t>)</w:t>
      </w:r>
    </w:p>
    <w:p w14:paraId="3DC74D77" w14:textId="03CF8802" w:rsidR="00144F46" w:rsidRPr="00E743A0" w:rsidRDefault="00144F46" w:rsidP="00E743A0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able 3: Income Log </w:t>
      </w:r>
      <w:r w:rsidR="00135CF6" w:rsidRPr="00E743A0">
        <w:rPr>
          <w:sz w:val="24"/>
          <w:szCs w:val="24"/>
        </w:rPr>
        <w:t>(</w:t>
      </w:r>
      <w:proofErr w:type="spellStart"/>
      <w:r w:rsidR="009C5DD3" w:rsidRPr="00E743A0">
        <w:rPr>
          <w:sz w:val="24"/>
          <w:szCs w:val="24"/>
        </w:rPr>
        <w:t>logId</w:t>
      </w:r>
      <w:proofErr w:type="spellEnd"/>
      <w:r w:rsidR="009C5DD3" w:rsidRPr="00E743A0">
        <w:rPr>
          <w:sz w:val="24"/>
          <w:szCs w:val="24"/>
        </w:rPr>
        <w:t xml:space="preserve">, </w:t>
      </w:r>
      <w:proofErr w:type="spellStart"/>
      <w:proofErr w:type="gramStart"/>
      <w:r w:rsidR="009C5DD3" w:rsidRPr="00E743A0">
        <w:rPr>
          <w:sz w:val="24"/>
          <w:szCs w:val="24"/>
        </w:rPr>
        <w:t>moneyIn,tipEarned</w:t>
      </w:r>
      <w:proofErr w:type="gramEnd"/>
      <w:r w:rsidR="009C5DD3" w:rsidRPr="00E743A0">
        <w:rPr>
          <w:sz w:val="24"/>
          <w:szCs w:val="24"/>
        </w:rPr>
        <w:t>,timeEarned,ifOwe,</w:t>
      </w:r>
      <w:r w:rsidR="00543B42" w:rsidRPr="00E743A0">
        <w:rPr>
          <w:sz w:val="24"/>
          <w:szCs w:val="24"/>
        </w:rPr>
        <w:t>myProfit</w:t>
      </w:r>
      <w:proofErr w:type="spellEnd"/>
      <w:r w:rsidR="00543B42" w:rsidRPr="00E743A0">
        <w:rPr>
          <w:sz w:val="24"/>
          <w:szCs w:val="24"/>
        </w:rPr>
        <w:t>)</w:t>
      </w:r>
    </w:p>
    <w:p w14:paraId="4869D21E" w14:textId="6FEE6D13" w:rsidR="00A80DCD" w:rsidRPr="001417B2" w:rsidRDefault="00144F46" w:rsidP="001417B2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able 4: Owings </w:t>
      </w:r>
      <w:r w:rsidR="00135CF6" w:rsidRPr="00E743A0">
        <w:rPr>
          <w:sz w:val="24"/>
          <w:szCs w:val="24"/>
        </w:rPr>
        <w:t>(</w:t>
      </w:r>
      <w:proofErr w:type="spellStart"/>
      <w:r w:rsidR="007C5228" w:rsidRPr="00E743A0">
        <w:rPr>
          <w:sz w:val="24"/>
          <w:szCs w:val="24"/>
        </w:rPr>
        <w:t>OwingsID</w:t>
      </w:r>
      <w:proofErr w:type="spellEnd"/>
      <w:r w:rsidR="007C5228" w:rsidRPr="00E743A0">
        <w:rPr>
          <w:sz w:val="24"/>
          <w:szCs w:val="24"/>
        </w:rPr>
        <w:t xml:space="preserve">, </w:t>
      </w:r>
      <w:proofErr w:type="spellStart"/>
      <w:r w:rsidR="00472E8D" w:rsidRPr="00E743A0">
        <w:rPr>
          <w:sz w:val="24"/>
          <w:szCs w:val="24"/>
        </w:rPr>
        <w:t>oweA</w:t>
      </w:r>
      <w:r w:rsidR="007C5228" w:rsidRPr="00E743A0">
        <w:rPr>
          <w:sz w:val="24"/>
          <w:szCs w:val="24"/>
        </w:rPr>
        <w:t>mount</w:t>
      </w:r>
      <w:proofErr w:type="spellEnd"/>
      <w:r w:rsidR="007C5228" w:rsidRPr="00E743A0">
        <w:rPr>
          <w:sz w:val="24"/>
          <w:szCs w:val="24"/>
        </w:rPr>
        <w:t>,</w:t>
      </w:r>
      <w:r w:rsidR="00895A41" w:rsidRPr="00E743A0">
        <w:rPr>
          <w:sz w:val="24"/>
          <w:szCs w:val="24"/>
        </w:rPr>
        <w:t xml:space="preserve"> </w:t>
      </w:r>
      <w:proofErr w:type="spellStart"/>
      <w:r w:rsidR="007C5228" w:rsidRPr="00E743A0">
        <w:rPr>
          <w:sz w:val="24"/>
          <w:szCs w:val="24"/>
        </w:rPr>
        <w:t>isPaid</w:t>
      </w:r>
      <w:proofErr w:type="spellEnd"/>
      <w:r w:rsidR="007C5228" w:rsidRPr="00E743A0">
        <w:rPr>
          <w:sz w:val="24"/>
          <w:szCs w:val="24"/>
        </w:rPr>
        <w:t>,</w:t>
      </w:r>
      <w:r w:rsidR="00135CF6" w:rsidRPr="00E743A0">
        <w:rPr>
          <w:sz w:val="24"/>
          <w:szCs w:val="24"/>
        </w:rPr>
        <w:t xml:space="preserve"> </w:t>
      </w:r>
      <w:proofErr w:type="spellStart"/>
      <w:r w:rsidR="00A80DCD" w:rsidRPr="00E743A0">
        <w:rPr>
          <w:sz w:val="24"/>
          <w:szCs w:val="24"/>
        </w:rPr>
        <w:t>toWho</w:t>
      </w:r>
      <w:proofErr w:type="spellEnd"/>
      <w:r w:rsidR="00A80DCD" w:rsidRPr="00E743A0">
        <w:rPr>
          <w:sz w:val="24"/>
          <w:szCs w:val="24"/>
        </w:rPr>
        <w:t>)</w:t>
      </w:r>
    </w:p>
    <w:p w14:paraId="654DE9B3" w14:textId="01CFC7A6" w:rsidR="00DF7B20" w:rsidRPr="00035CE9" w:rsidRDefault="00DF7B20" w:rsidP="00035CE9">
      <w:pPr>
        <w:pStyle w:val="ListParagraph"/>
        <w:tabs>
          <w:tab w:val="left" w:pos="8122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chema may have things added to it or removed from it during the building phase.</w:t>
      </w:r>
      <w:r w:rsidR="00035CE9">
        <w:rPr>
          <w:sz w:val="24"/>
          <w:szCs w:val="24"/>
        </w:rPr>
        <w:br/>
      </w:r>
    </w:p>
    <w:p w14:paraId="2CE25B9E" w14:textId="0CEE977B" w:rsidR="00A80DCD" w:rsidRDefault="00A80DCD" w:rsidP="00E743A0">
      <w:pPr>
        <w:pStyle w:val="ListParagraph"/>
        <w:numPr>
          <w:ilvl w:val="0"/>
          <w:numId w:val="1"/>
        </w:numPr>
        <w:tabs>
          <w:tab w:val="left" w:pos="8122"/>
        </w:tabs>
        <w:spacing w:line="360" w:lineRule="auto"/>
        <w:rPr>
          <w:sz w:val="24"/>
          <w:szCs w:val="24"/>
        </w:rPr>
      </w:pPr>
      <w:r w:rsidRPr="00E743A0">
        <w:rPr>
          <w:sz w:val="24"/>
          <w:szCs w:val="24"/>
        </w:rPr>
        <w:t xml:space="preserve">The Async Task in my application is having the app calculate in the background what my </w:t>
      </w:r>
      <w:r w:rsidRPr="00E743A0">
        <w:rPr>
          <w:b/>
          <w:bCs/>
          <w:i/>
          <w:iCs/>
          <w:sz w:val="24"/>
          <w:szCs w:val="24"/>
        </w:rPr>
        <w:t>profit</w:t>
      </w:r>
      <w:r w:rsidRPr="00E743A0">
        <w:rPr>
          <w:i/>
          <w:iCs/>
          <w:sz w:val="24"/>
          <w:szCs w:val="24"/>
        </w:rPr>
        <w:t xml:space="preserve"> </w:t>
      </w:r>
      <w:r w:rsidRPr="00E743A0">
        <w:rPr>
          <w:sz w:val="24"/>
          <w:szCs w:val="24"/>
        </w:rPr>
        <w:t xml:space="preserve">is given the amount of income, </w:t>
      </w:r>
      <w:r w:rsidR="00CF5B90" w:rsidRPr="00E743A0">
        <w:rPr>
          <w:sz w:val="24"/>
          <w:szCs w:val="24"/>
        </w:rPr>
        <w:t xml:space="preserve">possible money I owe, and possible tips I receive. The App is responsible to compute the result while </w:t>
      </w:r>
      <w:r w:rsidR="00C44072" w:rsidRPr="00E743A0">
        <w:rPr>
          <w:sz w:val="24"/>
          <w:szCs w:val="24"/>
        </w:rPr>
        <w:t>I am</w:t>
      </w:r>
      <w:r w:rsidR="00CF5B90" w:rsidRPr="00E743A0">
        <w:rPr>
          <w:sz w:val="24"/>
          <w:szCs w:val="24"/>
        </w:rPr>
        <w:t xml:space="preserve"> filling in the required fields as shown in </w:t>
      </w:r>
      <w:r w:rsidR="006B3C0B" w:rsidRPr="00E743A0">
        <w:rPr>
          <w:sz w:val="24"/>
          <w:szCs w:val="24"/>
        </w:rPr>
        <w:t xml:space="preserve">wireframe screenshot #5. </w:t>
      </w:r>
      <w:r w:rsidR="00C44072" w:rsidRPr="00E743A0">
        <w:rPr>
          <w:sz w:val="24"/>
          <w:szCs w:val="24"/>
        </w:rPr>
        <w:t xml:space="preserve">When the user selects the “History Log”, the user will have to wait </w:t>
      </w:r>
      <w:r w:rsidR="00A816CB" w:rsidRPr="00E743A0">
        <w:rPr>
          <w:sz w:val="24"/>
          <w:szCs w:val="24"/>
        </w:rPr>
        <w:t>while obtaining</w:t>
      </w:r>
      <w:r w:rsidR="00274E7F" w:rsidRPr="00E743A0">
        <w:rPr>
          <w:sz w:val="24"/>
          <w:szCs w:val="24"/>
        </w:rPr>
        <w:t xml:space="preserve"> a response f</w:t>
      </w:r>
      <w:r w:rsidR="004C03C9">
        <w:rPr>
          <w:sz w:val="24"/>
          <w:szCs w:val="24"/>
        </w:rPr>
        <w:t>ro</w:t>
      </w:r>
      <w:r w:rsidR="00274E7F" w:rsidRPr="00E743A0">
        <w:rPr>
          <w:sz w:val="24"/>
          <w:szCs w:val="24"/>
        </w:rPr>
        <w:t xml:space="preserve">m </w:t>
      </w:r>
      <w:r w:rsidR="00A816CB" w:rsidRPr="00E743A0">
        <w:rPr>
          <w:sz w:val="24"/>
          <w:szCs w:val="24"/>
        </w:rPr>
        <w:t xml:space="preserve">the </w:t>
      </w:r>
      <w:proofErr w:type="spellStart"/>
      <w:proofErr w:type="gramStart"/>
      <w:r w:rsidR="00A816CB" w:rsidRPr="00E743A0">
        <w:rPr>
          <w:sz w:val="24"/>
          <w:szCs w:val="24"/>
        </w:rPr>
        <w:t>postExecute</w:t>
      </w:r>
      <w:proofErr w:type="spellEnd"/>
      <w:r w:rsidR="00274E7F" w:rsidRPr="00E743A0">
        <w:rPr>
          <w:sz w:val="24"/>
          <w:szCs w:val="24"/>
        </w:rPr>
        <w:t>(</w:t>
      </w:r>
      <w:proofErr w:type="gramEnd"/>
      <w:r w:rsidR="00274E7F" w:rsidRPr="00E743A0">
        <w:rPr>
          <w:sz w:val="24"/>
          <w:szCs w:val="24"/>
        </w:rPr>
        <w:t>) method to display the</w:t>
      </w:r>
      <w:r w:rsidR="009A79E0" w:rsidRPr="00E743A0">
        <w:rPr>
          <w:sz w:val="24"/>
          <w:szCs w:val="24"/>
        </w:rPr>
        <w:t xml:space="preserve"> appropriate data from the </w:t>
      </w:r>
      <w:r w:rsidR="0061658C" w:rsidRPr="00E743A0">
        <w:rPr>
          <w:sz w:val="24"/>
          <w:szCs w:val="24"/>
        </w:rPr>
        <w:t>Income Log</w:t>
      </w:r>
      <w:r w:rsidR="009A79E0" w:rsidRPr="00E743A0">
        <w:rPr>
          <w:sz w:val="24"/>
          <w:szCs w:val="24"/>
        </w:rPr>
        <w:t xml:space="preserve"> to the History</w:t>
      </w:r>
      <w:r w:rsidR="0061658C" w:rsidRPr="00E743A0">
        <w:rPr>
          <w:sz w:val="24"/>
          <w:szCs w:val="24"/>
        </w:rPr>
        <w:t xml:space="preserve"> Log’s Owings and order made fields. </w:t>
      </w:r>
    </w:p>
    <w:p w14:paraId="0FD93A21" w14:textId="758BEDBC" w:rsidR="00E743A0" w:rsidRDefault="00B270E9" w:rsidP="00E743A0">
      <w:pPr>
        <w:pStyle w:val="ListParagraph"/>
        <w:numPr>
          <w:ilvl w:val="0"/>
          <w:numId w:val="1"/>
        </w:numPr>
        <w:tabs>
          <w:tab w:val="left" w:pos="8122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o</w:t>
      </w:r>
      <w:r w:rsidR="00F478DE">
        <w:rPr>
          <w:sz w:val="24"/>
          <w:szCs w:val="24"/>
        </w:rPr>
        <w:t xml:space="preserve"> save the state </w:t>
      </w:r>
      <w:r w:rsidR="003B1FA3">
        <w:rPr>
          <w:sz w:val="24"/>
          <w:szCs w:val="24"/>
        </w:rPr>
        <w:t xml:space="preserve">of the app some methods I will be using are </w:t>
      </w:r>
      <w:proofErr w:type="spellStart"/>
      <w:proofErr w:type="gramStart"/>
      <w:r w:rsidR="001B5256">
        <w:rPr>
          <w:sz w:val="24"/>
          <w:szCs w:val="24"/>
        </w:rPr>
        <w:t>onSaveInstanceState</w:t>
      </w:r>
      <w:proofErr w:type="spellEnd"/>
      <w:r w:rsidR="001B5256">
        <w:rPr>
          <w:sz w:val="24"/>
          <w:szCs w:val="24"/>
        </w:rPr>
        <w:t>(</w:t>
      </w:r>
      <w:proofErr w:type="gramEnd"/>
      <w:r w:rsidR="001B5256">
        <w:rPr>
          <w:sz w:val="24"/>
          <w:szCs w:val="24"/>
        </w:rPr>
        <w:t xml:space="preserve">), </w:t>
      </w:r>
      <w:proofErr w:type="spellStart"/>
      <w:r w:rsidR="001B5256">
        <w:rPr>
          <w:sz w:val="24"/>
          <w:szCs w:val="24"/>
        </w:rPr>
        <w:t>onRestoreInstanceState</w:t>
      </w:r>
      <w:proofErr w:type="spellEnd"/>
      <w:r w:rsidR="001B5256">
        <w:rPr>
          <w:sz w:val="24"/>
          <w:szCs w:val="24"/>
        </w:rPr>
        <w:t xml:space="preserve">(), </w:t>
      </w:r>
      <w:proofErr w:type="spellStart"/>
      <w:r w:rsidR="001B5256">
        <w:rPr>
          <w:sz w:val="24"/>
          <w:szCs w:val="24"/>
        </w:rPr>
        <w:t>onCreate</w:t>
      </w:r>
      <w:proofErr w:type="spellEnd"/>
      <w:r w:rsidR="001B5256">
        <w:rPr>
          <w:sz w:val="24"/>
          <w:szCs w:val="24"/>
        </w:rPr>
        <w:t>()</w:t>
      </w:r>
      <w:r w:rsidR="00DF7B20">
        <w:rPr>
          <w:sz w:val="24"/>
          <w:szCs w:val="24"/>
        </w:rPr>
        <w:t xml:space="preserve">, </w:t>
      </w:r>
      <w:proofErr w:type="spellStart"/>
      <w:r w:rsidR="00DF7B20">
        <w:rPr>
          <w:sz w:val="24"/>
          <w:szCs w:val="24"/>
        </w:rPr>
        <w:t>onDestroy</w:t>
      </w:r>
      <w:proofErr w:type="spellEnd"/>
      <w:r w:rsidR="00DF7B20">
        <w:rPr>
          <w:sz w:val="24"/>
          <w:szCs w:val="24"/>
        </w:rPr>
        <w:t xml:space="preserve">() [Though if I am able to successfully not use </w:t>
      </w:r>
      <w:proofErr w:type="spellStart"/>
      <w:r w:rsidR="00DF7B20">
        <w:rPr>
          <w:sz w:val="24"/>
          <w:szCs w:val="24"/>
        </w:rPr>
        <w:t>onDestroy</w:t>
      </w:r>
      <w:proofErr w:type="spellEnd"/>
      <w:r w:rsidR="001417B2">
        <w:rPr>
          <w:sz w:val="24"/>
          <w:szCs w:val="24"/>
        </w:rPr>
        <w:t>(),</w:t>
      </w:r>
      <w:r w:rsidR="00DF7B20">
        <w:rPr>
          <w:sz w:val="24"/>
          <w:szCs w:val="24"/>
        </w:rPr>
        <w:t xml:space="preserve"> I will since </w:t>
      </w:r>
      <w:proofErr w:type="spellStart"/>
      <w:r w:rsidR="00DF7B20">
        <w:rPr>
          <w:sz w:val="24"/>
          <w:szCs w:val="24"/>
        </w:rPr>
        <w:t>its</w:t>
      </w:r>
      <w:proofErr w:type="spellEnd"/>
      <w:r w:rsidR="00DF7B20">
        <w:rPr>
          <w:sz w:val="24"/>
          <w:szCs w:val="24"/>
        </w:rPr>
        <w:t xml:space="preserve"> not an </w:t>
      </w:r>
      <w:r w:rsidR="001417B2">
        <w:rPr>
          <w:sz w:val="24"/>
          <w:szCs w:val="24"/>
        </w:rPr>
        <w:t>appropriate</w:t>
      </w:r>
      <w:r w:rsidR="00DF7B20">
        <w:rPr>
          <w:sz w:val="24"/>
          <w:szCs w:val="24"/>
        </w:rPr>
        <w:t xml:space="preserve"> place for saving]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5098"/>
        <w:gridCol w:w="567"/>
        <w:gridCol w:w="567"/>
        <w:gridCol w:w="709"/>
        <w:gridCol w:w="743"/>
        <w:gridCol w:w="552"/>
        <w:gridCol w:w="552"/>
        <w:gridCol w:w="552"/>
      </w:tblGrid>
      <w:tr w:rsidR="007A58F2" w14:paraId="09DEFDF7" w14:textId="0A0633E4" w:rsidTr="007A5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2342" w14:textId="64FA6D62" w:rsidR="007A58F2" w:rsidRDefault="007A58F2" w:rsidP="00911689">
            <w:pPr>
              <w:tabs>
                <w:tab w:val="left" w:pos="8122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ase</w:t>
            </w:r>
          </w:p>
        </w:tc>
        <w:tc>
          <w:tcPr>
            <w:tcW w:w="4242" w:type="dxa"/>
            <w:gridSpan w:val="7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0169CD" w14:textId="7CADA064" w:rsidR="007A58F2" w:rsidRDefault="007A58F2" w:rsidP="007A58F2">
            <w:pPr>
              <w:tabs>
                <w:tab w:val="left" w:pos="8122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eks (Week 1 starts Feb 22)</w:t>
            </w:r>
          </w:p>
        </w:tc>
      </w:tr>
      <w:tr w:rsidR="004C03C9" w14:paraId="3EC11A21" w14:textId="77777777" w:rsidTr="007A58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tcBorders>
              <w:top w:val="single" w:sz="4" w:space="0" w:color="auto"/>
            </w:tcBorders>
          </w:tcPr>
          <w:p w14:paraId="0FD0FAB8" w14:textId="10FEFD00" w:rsidR="004C03C9" w:rsidRPr="005B7152" w:rsidRDefault="004C03C9" w:rsidP="004C03C9">
            <w:pPr>
              <w:tabs>
                <w:tab w:val="left" w:pos="8122"/>
              </w:tabs>
              <w:spacing w:line="360" w:lineRule="auto"/>
            </w:pPr>
            <w:r>
              <w:t>Weeks [Numbered]</w:t>
            </w: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5F2F0CA1" w14:textId="47E1AB0E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>W1</w:t>
            </w:r>
          </w:p>
        </w:tc>
        <w:tc>
          <w:tcPr>
            <w:tcW w:w="567" w:type="dxa"/>
            <w:tcBorders>
              <w:top w:val="single" w:sz="12" w:space="0" w:color="auto"/>
            </w:tcBorders>
          </w:tcPr>
          <w:p w14:paraId="2B0467A3" w14:textId="376C202A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>W2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14:paraId="6308A850" w14:textId="4A1AAA33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 xml:space="preserve"> W3</w:t>
            </w:r>
          </w:p>
        </w:tc>
        <w:tc>
          <w:tcPr>
            <w:tcW w:w="743" w:type="dxa"/>
            <w:tcBorders>
              <w:top w:val="single" w:sz="12" w:space="0" w:color="auto"/>
            </w:tcBorders>
          </w:tcPr>
          <w:p w14:paraId="5E2DE592" w14:textId="7C00302E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 xml:space="preserve"> W4</w:t>
            </w:r>
          </w:p>
        </w:tc>
        <w:tc>
          <w:tcPr>
            <w:tcW w:w="552" w:type="dxa"/>
            <w:tcBorders>
              <w:top w:val="single" w:sz="12" w:space="0" w:color="auto"/>
            </w:tcBorders>
          </w:tcPr>
          <w:p w14:paraId="21CCEA15" w14:textId="2E4543C2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>W5</w:t>
            </w:r>
          </w:p>
        </w:tc>
        <w:tc>
          <w:tcPr>
            <w:tcW w:w="552" w:type="dxa"/>
            <w:tcBorders>
              <w:top w:val="single" w:sz="12" w:space="0" w:color="auto"/>
            </w:tcBorders>
          </w:tcPr>
          <w:p w14:paraId="4D3CEB83" w14:textId="32452472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>W6</w:t>
            </w:r>
          </w:p>
        </w:tc>
        <w:tc>
          <w:tcPr>
            <w:tcW w:w="552" w:type="dxa"/>
            <w:tcBorders>
              <w:top w:val="single" w:sz="12" w:space="0" w:color="auto"/>
            </w:tcBorders>
          </w:tcPr>
          <w:p w14:paraId="3523F029" w14:textId="21940162" w:rsidR="004C03C9" w:rsidRPr="005B7152" w:rsidRDefault="004C03C9" w:rsidP="004C03C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>W7</w:t>
            </w:r>
          </w:p>
        </w:tc>
      </w:tr>
      <w:tr w:rsidR="007A58F2" w14:paraId="3632B29A" w14:textId="7044AB3F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  <w:tcBorders>
              <w:top w:val="single" w:sz="4" w:space="0" w:color="auto"/>
            </w:tcBorders>
          </w:tcPr>
          <w:p w14:paraId="4AC1A18E" w14:textId="38360B52" w:rsidR="007A58F2" w:rsidRPr="005B7152" w:rsidRDefault="005B715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 w:rsidRPr="005B7152">
              <w:rPr>
                <w:b w:val="0"/>
                <w:bCs w:val="0"/>
              </w:rPr>
              <w:t>Gathered the information I needed to make this project</w:t>
            </w:r>
            <w:r>
              <w:rPr>
                <w:b w:val="0"/>
                <w:bCs w:val="0"/>
              </w:rPr>
              <w:t xml:space="preserve"> (Project Scope and goals)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33CC33"/>
          </w:tcPr>
          <w:p w14:paraId="015FA09A" w14:textId="1DADB47A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4CA0E985" w14:textId="294A4D2F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542B6849" w14:textId="0A04B19A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204C9D13" w14:textId="0E66375C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152">
              <w:t xml:space="preserve"> </w:t>
            </w:r>
          </w:p>
        </w:tc>
        <w:tc>
          <w:tcPr>
            <w:tcW w:w="552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09899196" w14:textId="2DAA65BC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61EBE96E" w14:textId="1265158B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tcBorders>
              <w:top w:val="single" w:sz="12" w:space="0" w:color="auto"/>
            </w:tcBorders>
            <w:shd w:val="clear" w:color="auto" w:fill="AEAAAA" w:themeFill="background2" w:themeFillShade="BF"/>
          </w:tcPr>
          <w:p w14:paraId="156A7E8F" w14:textId="6710C0A4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C03C9" w14:paraId="79242AF4" w14:textId="3185F25E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51FA8979" w14:textId="0C5D2721" w:rsidR="007A58F2" w:rsidRPr="005B7152" w:rsidRDefault="005B715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lanning the project out, the timings, and separating each job</w:t>
            </w:r>
            <w:r w:rsidR="004C03C9">
              <w:rPr>
                <w:b w:val="0"/>
                <w:bCs w:val="0"/>
              </w:rPr>
              <w:t>,</w:t>
            </w:r>
            <w:r>
              <w:rPr>
                <w:b w:val="0"/>
                <w:bCs w:val="0"/>
              </w:rPr>
              <w:t xml:space="preserve"> and designing the UI.</w:t>
            </w:r>
          </w:p>
        </w:tc>
        <w:tc>
          <w:tcPr>
            <w:tcW w:w="567" w:type="dxa"/>
            <w:shd w:val="clear" w:color="auto" w:fill="33CC33"/>
          </w:tcPr>
          <w:p w14:paraId="1378C465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67" w:type="dxa"/>
            <w:shd w:val="clear" w:color="auto" w:fill="33CC33"/>
          </w:tcPr>
          <w:p w14:paraId="1B131D93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476263CC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AEAAAA" w:themeFill="background2" w:themeFillShade="BF"/>
          </w:tcPr>
          <w:p w14:paraId="249B6952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6E6ECE77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36F7B662" w14:textId="7DA2ED19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7AAFBF62" w14:textId="326710AE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8F2" w14:paraId="1DC11BA3" w14:textId="434E1E7E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B90CD5F" w14:textId="4B990049" w:rsidR="007A58F2" w:rsidRPr="005B7152" w:rsidRDefault="005B715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veloping the</w:t>
            </w:r>
            <w:r w:rsidR="001417B2">
              <w:rPr>
                <w:b w:val="0"/>
                <w:bCs w:val="0"/>
              </w:rPr>
              <w:t xml:space="preserve"> Login and Sign-up Functionality</w:t>
            </w:r>
          </w:p>
        </w:tc>
        <w:tc>
          <w:tcPr>
            <w:tcW w:w="567" w:type="dxa"/>
            <w:shd w:val="clear" w:color="auto" w:fill="AEAAAA" w:themeFill="background2" w:themeFillShade="BF"/>
          </w:tcPr>
          <w:p w14:paraId="7D23A3BA" w14:textId="6FBAA920" w:rsidR="007A58F2" w:rsidRPr="005B7152" w:rsidRDefault="004C03C9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567" w:type="dxa"/>
            <w:shd w:val="clear" w:color="auto" w:fill="FFFF00"/>
          </w:tcPr>
          <w:p w14:paraId="5B4D1E44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shd w:val="clear" w:color="auto" w:fill="FFFF00"/>
          </w:tcPr>
          <w:p w14:paraId="388EEEBF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AEAAAA" w:themeFill="background2" w:themeFillShade="BF"/>
          </w:tcPr>
          <w:p w14:paraId="5E69D945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3DF91397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5C22C4CF" w14:textId="2BF3AB22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26F4A669" w14:textId="581C98E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8F2" w14:paraId="4782C8B2" w14:textId="12A0CD6F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44E0174" w14:textId="4192A800" w:rsidR="007A58F2" w:rsidRPr="005B7152" w:rsidRDefault="001417B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veloping the Main profile/page</w:t>
            </w:r>
          </w:p>
        </w:tc>
        <w:tc>
          <w:tcPr>
            <w:tcW w:w="567" w:type="dxa"/>
            <w:shd w:val="clear" w:color="auto" w:fill="AEAAAA" w:themeFill="background2" w:themeFillShade="BF"/>
          </w:tcPr>
          <w:p w14:paraId="0F9A6C53" w14:textId="77777777" w:rsidR="007A58F2" w:rsidRPr="001417B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red"/>
              </w:rPr>
            </w:pPr>
          </w:p>
        </w:tc>
        <w:tc>
          <w:tcPr>
            <w:tcW w:w="567" w:type="dxa"/>
            <w:shd w:val="clear" w:color="auto" w:fill="AEAAAA" w:themeFill="background2" w:themeFillShade="BF"/>
          </w:tcPr>
          <w:p w14:paraId="323A73EF" w14:textId="77777777" w:rsidR="007A58F2" w:rsidRPr="001417B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red"/>
              </w:rPr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077E721E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FF0000"/>
          </w:tcPr>
          <w:p w14:paraId="18EC97A8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717075D8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3FDB0179" w14:textId="17715256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3DF5D325" w14:textId="3CE532CF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8F2" w14:paraId="040B6355" w14:textId="1AB218A5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7F5A2522" w14:textId="21256BBA" w:rsidR="007A58F2" w:rsidRPr="005B7152" w:rsidRDefault="001417B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yncing the application and user info with the database</w:t>
            </w:r>
            <w:r w:rsidR="004C03C9">
              <w:rPr>
                <w:b w:val="0"/>
                <w:bCs w:val="0"/>
              </w:rPr>
              <w:t>/</w:t>
            </w:r>
            <w:r>
              <w:rPr>
                <w:b w:val="0"/>
                <w:bCs w:val="0"/>
              </w:rPr>
              <w:t>host</w:t>
            </w:r>
          </w:p>
        </w:tc>
        <w:tc>
          <w:tcPr>
            <w:tcW w:w="567" w:type="dxa"/>
            <w:shd w:val="clear" w:color="auto" w:fill="AEAAAA" w:themeFill="background2" w:themeFillShade="BF"/>
          </w:tcPr>
          <w:p w14:paraId="404F8CB3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67" w:type="dxa"/>
            <w:shd w:val="clear" w:color="auto" w:fill="AEAAAA" w:themeFill="background2" w:themeFillShade="BF"/>
          </w:tcPr>
          <w:p w14:paraId="46D598E7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0B57A2A6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AEAAAA" w:themeFill="background2" w:themeFillShade="BF"/>
          </w:tcPr>
          <w:p w14:paraId="3C076DC8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FF0000"/>
          </w:tcPr>
          <w:p w14:paraId="1950FA83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1D2940C5" w14:textId="0265E00D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3D68427D" w14:textId="4FD4435E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8F2" w14:paraId="7D72A68D" w14:textId="63CB995D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3EE66E8" w14:textId="59ACD591" w:rsidR="007A58F2" w:rsidRPr="005B7152" w:rsidRDefault="001417B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esting Phase </w:t>
            </w:r>
          </w:p>
        </w:tc>
        <w:tc>
          <w:tcPr>
            <w:tcW w:w="567" w:type="dxa"/>
            <w:shd w:val="clear" w:color="auto" w:fill="AEAAAA" w:themeFill="background2" w:themeFillShade="BF"/>
          </w:tcPr>
          <w:p w14:paraId="2BEEA082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67" w:type="dxa"/>
            <w:shd w:val="clear" w:color="auto" w:fill="AEAAAA" w:themeFill="background2" w:themeFillShade="BF"/>
          </w:tcPr>
          <w:p w14:paraId="7C9066FA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4ACB7729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AEAAAA" w:themeFill="background2" w:themeFillShade="BF"/>
          </w:tcPr>
          <w:p w14:paraId="7AA740EC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742AA1F9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FF0000"/>
          </w:tcPr>
          <w:p w14:paraId="5B94BD98" w14:textId="52A73860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14C76A77" w14:textId="52A69451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8F2" w14:paraId="3F399BED" w14:textId="414C1D5D" w:rsidTr="004C03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26C6323" w14:textId="44B084FC" w:rsidR="007A58F2" w:rsidRPr="005B7152" w:rsidRDefault="001417B2" w:rsidP="00911689">
            <w:pPr>
              <w:tabs>
                <w:tab w:val="left" w:pos="8122"/>
              </w:tabs>
              <w:spacing w:line="36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inal touches before submission </w:t>
            </w:r>
          </w:p>
        </w:tc>
        <w:tc>
          <w:tcPr>
            <w:tcW w:w="567" w:type="dxa"/>
            <w:shd w:val="clear" w:color="auto" w:fill="AEAAAA" w:themeFill="background2" w:themeFillShade="BF"/>
          </w:tcPr>
          <w:p w14:paraId="03240F8F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67" w:type="dxa"/>
            <w:shd w:val="clear" w:color="auto" w:fill="AEAAAA" w:themeFill="background2" w:themeFillShade="BF"/>
          </w:tcPr>
          <w:p w14:paraId="19758C43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4D92995E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43" w:type="dxa"/>
            <w:shd w:val="clear" w:color="auto" w:fill="AEAAAA" w:themeFill="background2" w:themeFillShade="BF"/>
          </w:tcPr>
          <w:p w14:paraId="0C129061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4146A248" w14:textId="77777777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AEAAAA" w:themeFill="background2" w:themeFillShade="BF"/>
          </w:tcPr>
          <w:p w14:paraId="7A913A9E" w14:textId="2294CB44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2" w:type="dxa"/>
            <w:shd w:val="clear" w:color="auto" w:fill="FF0000"/>
          </w:tcPr>
          <w:p w14:paraId="200F533A" w14:textId="743A45B6" w:rsidR="007A58F2" w:rsidRPr="005B7152" w:rsidRDefault="007A58F2" w:rsidP="00911689">
            <w:pPr>
              <w:tabs>
                <w:tab w:val="left" w:pos="812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53D5600" w14:textId="144DF798" w:rsidR="00911689" w:rsidRPr="001417B2" w:rsidRDefault="004C03C9" w:rsidP="005B7152">
      <w:pPr>
        <w:tabs>
          <w:tab w:val="left" w:pos="8122"/>
        </w:tabs>
        <w:spacing w:line="360" w:lineRule="auto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Table </w:t>
      </w:r>
      <w:r w:rsidR="00A357FF" w:rsidRPr="001417B2">
        <w:rPr>
          <w:sz w:val="18"/>
          <w:szCs w:val="18"/>
        </w:rPr>
        <w:t>Key</w:t>
      </w:r>
      <w:r w:rsidR="007A58F2" w:rsidRPr="001417B2">
        <w:rPr>
          <w:sz w:val="18"/>
          <w:szCs w:val="18"/>
        </w:rPr>
        <w:t>:</w:t>
      </w:r>
      <w:r w:rsidR="00A357FF" w:rsidRPr="001417B2">
        <w:rPr>
          <w:sz w:val="18"/>
          <w:szCs w:val="18"/>
        </w:rPr>
        <w:t xml:space="preserve"> </w:t>
      </w:r>
      <w:r w:rsidR="00646DDC" w:rsidRPr="001417B2">
        <w:rPr>
          <w:sz w:val="18"/>
          <w:szCs w:val="18"/>
        </w:rPr>
        <w:t>[</w:t>
      </w:r>
      <w:r w:rsidR="005B7152" w:rsidRPr="001417B2">
        <w:rPr>
          <w:sz w:val="18"/>
          <w:szCs w:val="18"/>
          <w:highlight w:val="red"/>
        </w:rPr>
        <w:t>Due</w:t>
      </w:r>
      <w:r w:rsidR="005B7152" w:rsidRPr="001417B2">
        <w:rPr>
          <w:sz w:val="18"/>
          <w:szCs w:val="18"/>
        </w:rPr>
        <w:t xml:space="preserve"> – </w:t>
      </w:r>
      <w:r w:rsidR="005B7152" w:rsidRPr="005D47EC">
        <w:rPr>
          <w:sz w:val="18"/>
          <w:szCs w:val="18"/>
          <w:highlight w:val="yellow"/>
        </w:rPr>
        <w:t>Pending</w:t>
      </w:r>
      <w:r w:rsidR="005B7152" w:rsidRPr="001417B2">
        <w:rPr>
          <w:sz w:val="18"/>
          <w:szCs w:val="18"/>
        </w:rPr>
        <w:t xml:space="preserve"> – </w:t>
      </w:r>
      <w:r w:rsidR="005B7152" w:rsidRPr="005D47EC">
        <w:rPr>
          <w:sz w:val="18"/>
          <w:szCs w:val="18"/>
          <w:highlight w:val="green"/>
        </w:rPr>
        <w:t>Completed</w:t>
      </w:r>
      <w:r w:rsidR="005B7152" w:rsidRPr="005D47EC">
        <w:rPr>
          <w:sz w:val="18"/>
          <w:szCs w:val="18"/>
        </w:rPr>
        <w:t xml:space="preserve"> </w:t>
      </w:r>
      <w:r w:rsidR="007A58F2" w:rsidRPr="001417B2">
        <w:rPr>
          <w:sz w:val="18"/>
          <w:szCs w:val="18"/>
        </w:rPr>
        <w:t>– W = Week</w:t>
      </w:r>
      <w:r w:rsidR="001417B2">
        <w:rPr>
          <w:sz w:val="18"/>
          <w:szCs w:val="18"/>
        </w:rPr>
        <w:t xml:space="preserve"> - </w:t>
      </w:r>
      <w:r w:rsidR="001417B2" w:rsidRPr="005D47EC">
        <w:rPr>
          <w:sz w:val="18"/>
          <w:szCs w:val="18"/>
          <w:highlight w:val="lightGray"/>
        </w:rPr>
        <w:t>Empty</w:t>
      </w:r>
      <w:r w:rsidR="007A58F2" w:rsidRPr="001417B2">
        <w:rPr>
          <w:sz w:val="18"/>
          <w:szCs w:val="18"/>
        </w:rPr>
        <w:t>]</w:t>
      </w:r>
    </w:p>
    <w:p w14:paraId="22092FEC" w14:textId="06815E74" w:rsidR="005B7152" w:rsidRPr="001417B2" w:rsidRDefault="005B7152" w:rsidP="005B7152">
      <w:pPr>
        <w:tabs>
          <w:tab w:val="left" w:pos="8122"/>
        </w:tabs>
        <w:spacing w:line="360" w:lineRule="auto"/>
        <w:jc w:val="center"/>
        <w:rPr>
          <w:sz w:val="18"/>
          <w:szCs w:val="18"/>
        </w:rPr>
      </w:pPr>
      <w:r w:rsidRPr="001417B2">
        <w:rPr>
          <w:sz w:val="18"/>
          <w:szCs w:val="18"/>
        </w:rPr>
        <w:t xml:space="preserve">Week 2 – Report 1 </w:t>
      </w:r>
      <w:r w:rsidR="001417B2" w:rsidRPr="001417B2">
        <w:rPr>
          <w:sz w:val="18"/>
          <w:szCs w:val="18"/>
        </w:rPr>
        <w:t>Due /</w:t>
      </w:r>
      <w:r w:rsidRPr="001417B2">
        <w:rPr>
          <w:sz w:val="18"/>
          <w:szCs w:val="18"/>
        </w:rPr>
        <w:t xml:space="preserve"> Week 5 – Report 2 Due / Week 7 – Final Submission of Project Due</w:t>
      </w:r>
    </w:p>
    <w:sectPr w:rsidR="005B7152" w:rsidRPr="001417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2A0F2F"/>
    <w:multiLevelType w:val="hybridMultilevel"/>
    <w:tmpl w:val="A30A3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E0MzGyMLE0NbNQ0lEKTi0uzszPAykwqgUA+JTtMSwAAAA="/>
  </w:docVars>
  <w:rsids>
    <w:rsidRoot w:val="00CE3C52"/>
    <w:rsid w:val="00035CE9"/>
    <w:rsid w:val="000A4355"/>
    <w:rsid w:val="000B61F3"/>
    <w:rsid w:val="000D394C"/>
    <w:rsid w:val="000E2E2B"/>
    <w:rsid w:val="001072CD"/>
    <w:rsid w:val="00114DE1"/>
    <w:rsid w:val="00135CF6"/>
    <w:rsid w:val="001417B2"/>
    <w:rsid w:val="00144F46"/>
    <w:rsid w:val="001B5256"/>
    <w:rsid w:val="001F5FDF"/>
    <w:rsid w:val="00274E7F"/>
    <w:rsid w:val="00284165"/>
    <w:rsid w:val="00292D7E"/>
    <w:rsid w:val="0032236F"/>
    <w:rsid w:val="003B1FA3"/>
    <w:rsid w:val="00425F66"/>
    <w:rsid w:val="00472E8D"/>
    <w:rsid w:val="004B2205"/>
    <w:rsid w:val="004C03C9"/>
    <w:rsid w:val="00543B42"/>
    <w:rsid w:val="005B7152"/>
    <w:rsid w:val="005C5702"/>
    <w:rsid w:val="005D47EC"/>
    <w:rsid w:val="005E6C12"/>
    <w:rsid w:val="0061658C"/>
    <w:rsid w:val="00646DDC"/>
    <w:rsid w:val="006B3C0B"/>
    <w:rsid w:val="007A58F2"/>
    <w:rsid w:val="007C5228"/>
    <w:rsid w:val="00865019"/>
    <w:rsid w:val="00895A41"/>
    <w:rsid w:val="008B2451"/>
    <w:rsid w:val="00911689"/>
    <w:rsid w:val="00954F77"/>
    <w:rsid w:val="009656CD"/>
    <w:rsid w:val="009A79E0"/>
    <w:rsid w:val="009B4FA0"/>
    <w:rsid w:val="009C5DD3"/>
    <w:rsid w:val="009C7591"/>
    <w:rsid w:val="00A23E4D"/>
    <w:rsid w:val="00A33DAD"/>
    <w:rsid w:val="00A357FF"/>
    <w:rsid w:val="00A80DCD"/>
    <w:rsid w:val="00A816CB"/>
    <w:rsid w:val="00B05D05"/>
    <w:rsid w:val="00B20F88"/>
    <w:rsid w:val="00B270E9"/>
    <w:rsid w:val="00B60E0D"/>
    <w:rsid w:val="00BE3522"/>
    <w:rsid w:val="00BF44AA"/>
    <w:rsid w:val="00C44072"/>
    <w:rsid w:val="00CE3C52"/>
    <w:rsid w:val="00CF5B90"/>
    <w:rsid w:val="00D10D34"/>
    <w:rsid w:val="00DC369A"/>
    <w:rsid w:val="00DF4E0C"/>
    <w:rsid w:val="00DF7B20"/>
    <w:rsid w:val="00E743A0"/>
    <w:rsid w:val="00F3481C"/>
    <w:rsid w:val="00F478DE"/>
    <w:rsid w:val="00F579A7"/>
    <w:rsid w:val="00F67484"/>
    <w:rsid w:val="00F90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51DB6"/>
  <w15:chartTrackingRefBased/>
  <w15:docId w15:val="{DB2B10FF-A299-4CF4-80CD-BE61B9DD5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C52"/>
    <w:pPr>
      <w:ind w:left="720"/>
      <w:contextualSpacing/>
    </w:pPr>
  </w:style>
  <w:style w:type="table" w:styleId="TableGrid">
    <w:name w:val="Table Grid"/>
    <w:basedOn w:val="TableNormal"/>
    <w:uiPriority w:val="39"/>
    <w:rsid w:val="009116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91168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91168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91168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035C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C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A A Al-Chalabi</dc:creator>
  <cp:keywords/>
  <dc:description/>
  <cp:lastModifiedBy>Adam Aldoreh</cp:lastModifiedBy>
  <cp:revision>2</cp:revision>
  <dcterms:created xsi:type="dcterms:W3CDTF">2021-03-02T01:23:00Z</dcterms:created>
  <dcterms:modified xsi:type="dcterms:W3CDTF">2021-03-02T01:23:00Z</dcterms:modified>
</cp:coreProperties>
</file>